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BBF7" w14:textId="59534DDA" w:rsidR="005E72F7" w:rsidRPr="002565E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caps/>
          <w:sz w:val="24"/>
          <w:szCs w:val="24"/>
        </w:rPr>
        <w:t>Adaptações Neuromusculares ao Treinamento de Força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026B88B7" w:rsidR="005E72F7" w:rsidRPr="002565EE" w:rsidRDefault="00A4313B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291"/>
      <w:bookmarkStart w:id="1" w:name="_Hlk34400104"/>
      <w:r w:rsidRPr="002565EE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rça máxima que pode ser gerada por um músculo ou grupo muscular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</w:t>
      </w:r>
      <w:bookmarkEnd w:id="0"/>
      <w:r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 e 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Capacidade de sustentar ações musculares repetidas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são definições para</w:t>
      </w:r>
      <w:r w:rsidR="005E72F7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209F69" w14:textId="035A77BD" w:rsidR="005E72F7" w:rsidRPr="002565EE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Potência muscular, respectivamente;</w:t>
      </w:r>
    </w:p>
    <w:p w14:paraId="5B8A2D32" w14:textId="428E5952" w:rsidR="00A4313B" w:rsidRPr="002565EE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otência muscular e Força muscular, respectivamente;</w:t>
      </w:r>
    </w:p>
    <w:p w14:paraId="2ED5372E" w14:textId="243EF7A9" w:rsidR="005E72F7" w:rsidRPr="002565EE" w:rsidRDefault="00A4313B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sistência muscular e Força muscular, respectivamente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44B29D27" w14:textId="5D8B05A1" w:rsidR="005E72F7" w:rsidRPr="002565EE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Resistência muscular, respectivamente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343B8E9" w14:textId="4B9584F7" w:rsidR="005E72F7" w:rsidRPr="002565EE" w:rsidRDefault="00A4313B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sistência muscular e Potência muscular, respectivamente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</w:p>
    <w:bookmarkEnd w:id="1"/>
    <w:p w14:paraId="28199105" w14:textId="77777777" w:rsidR="00377448" w:rsidRPr="002565EE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0D7D16B4" w:rsidR="00ED7FED" w:rsidRPr="002565EE" w:rsidRDefault="00ED7FED" w:rsidP="00ED7FE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 w:rsidRPr="002565EE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Aspecto explosivo da força, pode ser obtido pela seguinte equação: produto da força pela velocidade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e 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Capacidade de sustentar ações musculares repetidas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são definições para:</w:t>
      </w:r>
    </w:p>
    <w:p w14:paraId="6549C983" w14:textId="77777777" w:rsidR="00ED7FED" w:rsidRPr="002565E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Potência muscular, respectivamente;</w:t>
      </w:r>
    </w:p>
    <w:p w14:paraId="5AC496E8" w14:textId="77777777" w:rsidR="00ED7FED" w:rsidRPr="002565E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otência muscular e Força muscular, respectivamente;</w:t>
      </w:r>
    </w:p>
    <w:p w14:paraId="42DE26D6" w14:textId="77777777" w:rsidR="00ED7FED" w:rsidRPr="002565E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sistência muscular e Força muscular, respectivamente;</w:t>
      </w:r>
    </w:p>
    <w:p w14:paraId="5F84B070" w14:textId="77777777" w:rsidR="00ED7FED" w:rsidRPr="002565E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Resistência muscular, respectivamente;</w:t>
      </w:r>
    </w:p>
    <w:p w14:paraId="0071AA95" w14:textId="1F8C34A8" w:rsidR="00ED7FED" w:rsidRPr="002565EE" w:rsidRDefault="00ED7FED" w:rsidP="00ED7FE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otência muscular e Resistência muscular, respectivamente;</w:t>
      </w:r>
    </w:p>
    <w:bookmarkEnd w:id="2"/>
    <w:p w14:paraId="2EBDF639" w14:textId="77777777" w:rsidR="00ED7FED" w:rsidRPr="002565EE" w:rsidRDefault="00ED7FED" w:rsidP="00ED7FED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23863" w14:textId="4432BADF" w:rsidR="00ED7FED" w:rsidRPr="002565EE" w:rsidRDefault="00ED7FED" w:rsidP="00ED7FE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Aspecto explosivo da força, pode ser obtido pela seguinte equação: produto da força pela velocidade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e 1.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ab/>
        <w:t>“Força máxima que pode ser gerada por um músculo ou grupo muscular” são definições para:</w:t>
      </w:r>
    </w:p>
    <w:p w14:paraId="25FA046F" w14:textId="77777777" w:rsidR="00ED7FED" w:rsidRPr="002565E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Potência muscular, respectivamente;</w:t>
      </w:r>
    </w:p>
    <w:p w14:paraId="0388E155" w14:textId="77777777" w:rsidR="00ED7FED" w:rsidRPr="002565E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otência muscular e Força muscular, respectivamente;</w:t>
      </w:r>
    </w:p>
    <w:p w14:paraId="3539268A" w14:textId="77777777" w:rsidR="00ED7FED" w:rsidRPr="002565E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sistência muscular e Força muscular, respectivamente;</w:t>
      </w:r>
    </w:p>
    <w:p w14:paraId="6C88397F" w14:textId="77777777" w:rsidR="00ED7FED" w:rsidRPr="002565E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Força muscular e Resistência muscular, respectivamente;</w:t>
      </w:r>
    </w:p>
    <w:p w14:paraId="4112B446" w14:textId="77777777" w:rsidR="00ED7FED" w:rsidRPr="002565EE" w:rsidRDefault="00ED7FED" w:rsidP="00ED7FE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otência muscular e Resistência muscular, respectivamente;</w:t>
      </w:r>
    </w:p>
    <w:p w14:paraId="5DE5AF6C" w14:textId="77777777" w:rsidR="00ED7FED" w:rsidRPr="002565EE" w:rsidRDefault="00ED7FED" w:rsidP="00ED7FED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D4681" w14:textId="2F5152E4" w:rsidR="00377448" w:rsidRPr="002565EE" w:rsidRDefault="00A4313B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>Assinale a alternativa que apresenta os mecanismos neuromusculares para o ganho de força muscular</w:t>
      </w:r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EE6ACF5" w14:textId="633EF0D1" w:rsidR="00377448" w:rsidRPr="002565EE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crutamento de unidades motoras adicionais que atuam de forma sincrônica, redução da inibição autogênica, e minimização da co-ativaçã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2863AFF" w14:textId="219399E2" w:rsidR="00377448" w:rsidRPr="002565EE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Hipertrofia, aumento da inibição autogênica, e recrutamento de unidades motoras adicionais que atuam de forma sincrônica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2923C8E" w14:textId="344DB115" w:rsidR="00377448" w:rsidRPr="002565EE" w:rsidRDefault="0012278B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crutamento de unidades motoras adicionais que não atuam de forma sincrônica, redução da inibição autogênica, e maximização da co-ativaçã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BBACBA5" w14:textId="22032B44" w:rsidR="0012278B" w:rsidRPr="002565EE" w:rsidRDefault="0012278B" w:rsidP="0012278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Recrutamento de unidades motoras adicionais que atuam de forma sincrônica, aumento da inibição autogênica, e minimização da co-ativação;</w:t>
      </w:r>
    </w:p>
    <w:p w14:paraId="60C6827C" w14:textId="1625E67D" w:rsidR="00377448" w:rsidRPr="002565EE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 w:rsidR="0012278B" w:rsidRPr="002565EE">
        <w:rPr>
          <w:rFonts w:ascii="Times New Roman" w:hAnsi="Times New Roman" w:cs="Times New Roman"/>
          <w:sz w:val="20"/>
          <w:szCs w:val="20"/>
        </w:rPr>
        <w:t>representa os mecanismos neuromusculares para o ganho de forç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A88A870" w14:textId="77777777" w:rsidR="00377448" w:rsidRPr="002565EE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B29EEA" w14:textId="22B02186" w:rsidR="00377448" w:rsidRPr="002565EE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>Qual d</w:t>
      </w:r>
      <w:r w:rsidR="0012278B"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os fatores abaixo pode explicar </w:t>
      </w:r>
      <w:bookmarkStart w:id="3" w:name="_Hlk34399490"/>
      <w:r w:rsidR="0012278B" w:rsidRPr="002565EE">
        <w:rPr>
          <w:rFonts w:ascii="Times New Roman" w:hAnsi="Times New Roman" w:cs="Times New Roman"/>
          <w:b/>
          <w:bCs/>
          <w:sz w:val="24"/>
          <w:szCs w:val="24"/>
        </w:rPr>
        <w:t>a hiperplasia das fibras musculares esqueléticas</w:t>
      </w:r>
      <w:r w:rsidR="002F6AF5"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 em seres humanos</w:t>
      </w:r>
      <w:bookmarkEnd w:id="3"/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A8742C4" w14:textId="1C3AB48E" w:rsidR="00377448" w:rsidRPr="002565EE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ais miofibrilas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0218FED2" w14:textId="3DD139FC" w:rsidR="00377448" w:rsidRPr="002565EE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ais filamentos de actina e miosina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3F478D0" w14:textId="23CB430E" w:rsidR="00377448" w:rsidRPr="002565EE" w:rsidRDefault="0012278B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ais sarcoplasma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4CB71B9" w14:textId="1D7577FF" w:rsidR="009A0D67" w:rsidRPr="002565EE" w:rsidRDefault="002F6AF5" w:rsidP="009A0D6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ais miofibrilas, mais filamentos de actina e miosina, mais sarcoplasma, e mais tecido conjuntivo</w:t>
      </w:r>
      <w:r w:rsidR="009A0D67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BD68C7E" w14:textId="12CF2C88" w:rsidR="00377448" w:rsidRPr="002565EE" w:rsidRDefault="002F6AF5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Não existem evidencias concretas sobre a hiperplasia das fibras musculares esqueléticas em seres humanos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0D87FC9" w14:textId="30EC1548" w:rsidR="00D76DDC" w:rsidRPr="002565EE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BF94571" w14:textId="77777777" w:rsidR="000A521C" w:rsidRPr="002565EE" w:rsidRDefault="000A521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AB1CD5" w14:textId="02B36570" w:rsidR="00D76DDC" w:rsidRPr="002565EE" w:rsidRDefault="002F6AF5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33622627"/>
      <w:r w:rsidRPr="002565EE">
        <w:rPr>
          <w:rFonts w:ascii="Times New Roman" w:hAnsi="Times New Roman" w:cs="Times New Roman"/>
          <w:b/>
          <w:bCs/>
          <w:sz w:val="24"/>
          <w:szCs w:val="24"/>
        </w:rPr>
        <w:lastRenderedPageBreak/>
        <w:t>A dor muscular aguda pode ser explicada pelo:</w:t>
      </w:r>
    </w:p>
    <w:p w14:paraId="7B7DF6E9" w14:textId="30A4FABD" w:rsidR="00D76DDC" w:rsidRPr="002565EE" w:rsidRDefault="002F6AF5" w:rsidP="002F6AF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Acúmulo de produtos metabólitos decorrentes do exercício (Exemplo íons H+)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E9ECB81" w14:textId="77777777" w:rsidR="002F6AF5" w:rsidRPr="002565E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Edema tecidual, causado pelo desvio de líquidos do plasma para o interior dos tecidos;</w:t>
      </w:r>
    </w:p>
    <w:p w14:paraId="147F997B" w14:textId="0AE652A4" w:rsidR="00D76DDC" w:rsidRPr="002565E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Lesão estrutural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E2FCADD" w14:textId="53523B18" w:rsidR="00D76DDC" w:rsidRPr="002565E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As alternativas a) e b) estão corretas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0A866F8F" w14:textId="1A23717E" w:rsidR="00D76DDC" w:rsidRPr="002565EE" w:rsidRDefault="002F6AF5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As alternativas a), b), e c) estão corretas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  <w:bookmarkEnd w:id="4"/>
    </w:p>
    <w:p w14:paraId="62726A62" w14:textId="77777777" w:rsidR="00D76DDC" w:rsidRPr="002565EE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681C99" w14:textId="0B99A7A4" w:rsidR="00D76DDC" w:rsidRPr="002565EE" w:rsidRDefault="000A521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>Assinale a alternativa correta quanto a Dor muscular de início retardado</w:t>
      </w:r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196A9E" w14:textId="7F28EE0B" w:rsidR="000A521C" w:rsidRPr="002565EE" w:rsidRDefault="000A521C" w:rsidP="000A521C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5" w:name="_Hlk34400615"/>
      <w:r w:rsidRPr="002565EE">
        <w:rPr>
          <w:rFonts w:ascii="Times New Roman" w:hAnsi="Times New Roman" w:cs="Times New Roman"/>
          <w:sz w:val="20"/>
          <w:szCs w:val="20"/>
        </w:rPr>
        <w:t>Ocorre 24-48hs após o exercício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  <w:r w:rsidRPr="002565EE">
        <w:rPr>
          <w:rFonts w:ascii="Times New Roman" w:hAnsi="Times New Roman" w:cs="Times New Roman"/>
          <w:sz w:val="20"/>
          <w:szCs w:val="20"/>
        </w:rPr>
        <w:t xml:space="preserve"> Está relacionada principalmente com a ação concêntrica;</w:t>
      </w:r>
      <w:r w:rsidRPr="002565EE">
        <w:t xml:space="preserve"> </w:t>
      </w:r>
      <w:r w:rsidRPr="002565EE">
        <w:rPr>
          <w:rFonts w:ascii="Times New Roman" w:hAnsi="Times New Roman" w:cs="Times New Roman"/>
          <w:sz w:val="20"/>
          <w:szCs w:val="20"/>
        </w:rPr>
        <w:t>Está associada com a redução da capacidade de gerar força e sintetizar glicogênio muscular;</w:t>
      </w:r>
    </w:p>
    <w:bookmarkEnd w:id="5"/>
    <w:p w14:paraId="649168ED" w14:textId="5E92564E" w:rsidR="000A521C" w:rsidRPr="002565EE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Ocorre 04-12hs após o exercício; Está relacionada principalmente com a ação excêntrica; Está associada com a redução da capacidade de gerar força e sintetizar glicogênio muscular;</w:t>
      </w:r>
    </w:p>
    <w:p w14:paraId="244A7965" w14:textId="6CD13495" w:rsidR="000A521C" w:rsidRPr="002565EE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Ocorre 24-48hs após o exercício; Está relacionada principalmente com a ação excêntrica; Está associada com o aumento da capacidade de gerar força e sintetizar glicogênio muscular;</w:t>
      </w:r>
    </w:p>
    <w:p w14:paraId="3B6E192A" w14:textId="1FF15BEB" w:rsidR="000A521C" w:rsidRPr="002565EE" w:rsidRDefault="000A521C" w:rsidP="000A521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Ocorre 04-12hs após o exercício; Está relacionada principalmente com a ação concêntrica; Está associada com o aumento da capacidade de gerar força e diminuição da capacidade de sintetizar glicogênio muscular;</w:t>
      </w:r>
    </w:p>
    <w:p w14:paraId="6868791E" w14:textId="3F7E8425" w:rsidR="00A84DC8" w:rsidRPr="002565EE" w:rsidRDefault="00A84DC8" w:rsidP="00A84D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Ocorre 24-48hs após o exercício; Está relacionada principalmente com a ação excêntrica; Está associada com a redução da capacidade de gerar força e sintetizar glicogênio muscular;</w:t>
      </w:r>
    </w:p>
    <w:p w14:paraId="208CD9BB" w14:textId="77777777" w:rsidR="00560C26" w:rsidRPr="002565EE" w:rsidRDefault="00560C26" w:rsidP="00560C2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898BF0" w14:textId="179134E0" w:rsidR="00D76DDC" w:rsidRPr="002565EE" w:rsidRDefault="00A84DC8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Qual das perguntas abaixo </w:t>
      </w:r>
      <w:bookmarkStart w:id="6" w:name="_Hlk34400991"/>
      <w:r w:rsidRPr="002565EE">
        <w:rPr>
          <w:rFonts w:ascii="Times New Roman" w:hAnsi="Times New Roman" w:cs="Times New Roman"/>
          <w:b/>
          <w:bCs/>
          <w:sz w:val="24"/>
          <w:szCs w:val="24"/>
        </w:rPr>
        <w:t>NÃO deve ser considerada quanto a análise das necessidades do treinamento de força</w:t>
      </w:r>
      <w:bookmarkEnd w:id="6"/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BC4D6" w14:textId="77777777" w:rsidR="00A84DC8" w:rsidRPr="002565EE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Quais são os principais grupos musculares que necessitam ser treinados?</w:t>
      </w:r>
    </w:p>
    <w:p w14:paraId="23375658" w14:textId="77777777" w:rsidR="00A84DC8" w:rsidRPr="002565EE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Qual método de treinamento deve ser utilizado?</w:t>
      </w:r>
    </w:p>
    <w:p w14:paraId="5E12962B" w14:textId="77777777" w:rsidR="00A84DC8" w:rsidRPr="002565EE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Qual sistema energético deve ser enfatizado?</w:t>
      </w:r>
    </w:p>
    <w:p w14:paraId="60F69845" w14:textId="77777777" w:rsidR="00A84DC8" w:rsidRPr="002565EE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Quais são os principais locais de preocupação na prevenção de lesão?</w:t>
      </w:r>
    </w:p>
    <w:p w14:paraId="1E7C282C" w14:textId="694DAA87" w:rsidR="00D76DDC" w:rsidRPr="002565EE" w:rsidRDefault="00A84DC8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Nenhuma das perguntas acima NÃO deve ser considerada quanto a análise das necessidades do treinamento de força</w:t>
      </w:r>
      <w:r w:rsidR="00D76DD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C1DE54C" w14:textId="77777777" w:rsidR="007711E5" w:rsidRPr="002565EE" w:rsidRDefault="007711E5" w:rsidP="00A84DC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F248C2" w14:textId="3304F105" w:rsidR="007711E5" w:rsidRPr="002565EE" w:rsidRDefault="00A84DC8" w:rsidP="00A84DC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t>“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reinamento de salto que tornou-se popular na década de 80” 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2565E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“Utiliza o reflexo de estiramento  para facilitar o recrutamento de unidades motoras adicionais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>” são definições relacionadas ao;</w:t>
      </w:r>
    </w:p>
    <w:p w14:paraId="06DE2481" w14:textId="60860AC6" w:rsidR="007711E5" w:rsidRPr="002565E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Treinamento periodizad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32B1D2B" w14:textId="49874CBE" w:rsidR="007711E5" w:rsidRPr="002565E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Treinamento excêntric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80AA5DA" w14:textId="5A27C828" w:rsidR="007711E5" w:rsidRPr="002565E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Treinamento concêntric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4B8994FB" w14:textId="50A7FE33" w:rsidR="007711E5" w:rsidRPr="002565E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Treinamento pliométric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8253387" w14:textId="3889B1C1" w:rsidR="00781479" w:rsidRPr="002565EE" w:rsidRDefault="00A84DC8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Treinamento isométrico</w:t>
      </w:r>
      <w:r w:rsidR="007711E5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4636B3C9" w14:textId="77777777" w:rsidR="00781479" w:rsidRPr="002565EE" w:rsidRDefault="00781479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B9BF5AB" w14:textId="04434514" w:rsidR="00781479" w:rsidRPr="002565EE" w:rsidRDefault="00072714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sz w:val="24"/>
          <w:szCs w:val="24"/>
        </w:rPr>
        <w:t>Após 4 semanas de treinamento na academia da EEFERP, Gilson Perna de Grilo percebe aumento da sua força muscular, isso deve-se</w:t>
      </w:r>
      <w:r w:rsidR="00781479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92C7E2E" w14:textId="72083B2B" w:rsidR="00781479" w:rsidRPr="002565EE" w:rsidRDefault="00072714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rioritariamente a hipertrofia muscular</w:t>
      </w:r>
      <w:r w:rsidR="00781479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AF19B7A" w14:textId="1877C803" w:rsidR="00884D68" w:rsidRPr="002565EE" w:rsidRDefault="00072714" w:rsidP="00884D68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Prioritariamente as adaptações neuromusculares</w:t>
      </w:r>
      <w:r w:rsidR="00884D6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1E67F52" w14:textId="0585C613" w:rsidR="00781479" w:rsidRPr="002565EE" w:rsidRDefault="00072714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ais as adaptações neuromusculares do que a hipertrofia muscular</w:t>
      </w:r>
      <w:r w:rsidR="00781479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135B31F" w14:textId="623C730A" w:rsidR="00072714" w:rsidRPr="002565EE" w:rsidRDefault="00072714" w:rsidP="0007271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>Menos as adaptações neuromusculares do que a hipertrofia muscular;</w:t>
      </w:r>
    </w:p>
    <w:p w14:paraId="56DB38EB" w14:textId="233FD70E" w:rsidR="005E72F7" w:rsidRPr="00072714" w:rsidRDefault="00072714" w:rsidP="0007271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7" w:name="_GoBack"/>
      <w:bookmarkEnd w:id="7"/>
      <w:r w:rsidRPr="002565EE">
        <w:rPr>
          <w:rFonts w:ascii="Times New Roman" w:hAnsi="Times New Roman" w:cs="Times New Roman"/>
          <w:sz w:val="20"/>
          <w:szCs w:val="20"/>
        </w:rPr>
        <w:t>Igualmente as adaptações neuromusculares e h</w:t>
      </w:r>
      <w:r>
        <w:rPr>
          <w:rFonts w:ascii="Times New Roman" w:hAnsi="Times New Roman" w:cs="Times New Roman"/>
          <w:sz w:val="20"/>
          <w:szCs w:val="20"/>
        </w:rPr>
        <w:t>ipertrofia muscular</w:t>
      </w:r>
      <w:r w:rsidR="00884D68" w:rsidRPr="00072714">
        <w:rPr>
          <w:rFonts w:ascii="Times New Roman" w:hAnsi="Times New Roman" w:cs="Times New Roman"/>
          <w:sz w:val="20"/>
          <w:szCs w:val="20"/>
        </w:rPr>
        <w:t>;</w:t>
      </w:r>
      <w:r w:rsidR="00A84DC8" w:rsidRPr="0007271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E72F7" w:rsidRPr="00072714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A4B92" w14:textId="77777777"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14:paraId="496B7DC8" w14:textId="77777777"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360E5" w14:textId="77777777"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14:paraId="5E111C68" w14:textId="77777777"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061A4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gUApgZxkCwAAAA="/>
  </w:docVars>
  <w:rsids>
    <w:rsidRoot w:val="001B26C8"/>
    <w:rsid w:val="00072714"/>
    <w:rsid w:val="000A521C"/>
    <w:rsid w:val="0012278B"/>
    <w:rsid w:val="00131997"/>
    <w:rsid w:val="001B26C8"/>
    <w:rsid w:val="002565EE"/>
    <w:rsid w:val="002F6AF5"/>
    <w:rsid w:val="00377448"/>
    <w:rsid w:val="0051042A"/>
    <w:rsid w:val="00560C26"/>
    <w:rsid w:val="005D7D9A"/>
    <w:rsid w:val="005E72F7"/>
    <w:rsid w:val="007711E5"/>
    <w:rsid w:val="00781479"/>
    <w:rsid w:val="00880134"/>
    <w:rsid w:val="00884D68"/>
    <w:rsid w:val="009A0D67"/>
    <w:rsid w:val="00A4313B"/>
    <w:rsid w:val="00A84DC8"/>
    <w:rsid w:val="00AE1C2E"/>
    <w:rsid w:val="00D76DDC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7</cp:revision>
  <dcterms:created xsi:type="dcterms:W3CDTF">2020-02-26T19:31:00Z</dcterms:created>
  <dcterms:modified xsi:type="dcterms:W3CDTF">2020-03-06T18:40:00Z</dcterms:modified>
</cp:coreProperties>
</file>